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26000D" w:rsidRPr="008A7E71" w:rsidP="008A7E71">
      <w:pPr>
        <w:pStyle w:val="MainTitle"/>
      </w:pPr>
      <w:r w:rsidR="00D013A2">
        <w:drawing>
          <wp:anchor simplePos="0" relativeHeight="251658240" behindDoc="0" locked="1" layoutInCell="1" allowOverlap="1">
            <wp:simplePos x="0" y="0"/>
            <wp:positionH relativeFrom="margin">
              <wp:posOffset>5080000</wp:posOffset>
            </wp:positionH>
            <wp:positionV relativeFrom="margin">
              <wp:posOffset>6223000</wp:posOffset>
            </wp:positionV>
            <wp:extent cx="1645923" cy="1120142"/>
            <wp:wrapNone/>
            <wp:docPr id="100031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051690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449580</wp:posOffset>
                </wp:positionH>
                <wp:positionV relativeFrom="page">
                  <wp:posOffset>2499360</wp:posOffset>
                </wp:positionV>
                <wp:extent cx="7772400" cy="3084195"/>
                <wp:effectExtent l="0" t="0" r="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2398" cy="3084195"/>
                          <a:chOff x="1" y="0"/>
                          <a:chExt cx="7772398" cy="308419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1" y="0"/>
                            <a:ext cx="7772398" cy="637606"/>
                            <a:chOff x="1" y="0"/>
                            <a:chExt cx="7772398" cy="637606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xmlns:r="http://schemas.openxmlformats.org/officeDocument/2006/relationships" r:embed="rId5">
                              <a:extLst>
                                <a:ext xmlns:a="http://schemas.openxmlformats.org/drawingml/2006/main"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" y="2473"/>
                              <a:ext cx="7772398" cy="63513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 xmlns:wps="http://schemas.microsoft.com/office/word/2010/wordprocessingShape"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18760" y="0"/>
                              <a:ext cx="2293620" cy="3428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8864AB" w:rsidRPr="008864AB" w:rsidP="008864AB">
                                <w:pPr>
                                  <w:pStyle w:val="SubHead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Important Dates</w:t>
                                </w:r>
                              </w:p>
                            </w:txbxContent>
                          </wps:txbx>
                          <wps:bodyPr rot="0" vert="horz" wrap="square" anchor="ctr" anchorCtr="0"/>
                        </wps:wsp>
                      </wpg:grpSp>
                      <wps:wsp xmlns:wps="http://schemas.microsoft.com/office/word/2010/wordprocessingShape"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88280" y="373380"/>
                            <a:ext cx="2301240" cy="2710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24208C" w:rsidRPr="0024208C" w:rsidP="0024208C">
                              <w:pPr>
                                <w:pStyle w:val="SubHeader"/>
                              </w:pPr>
                              <w:r>
                                <w:t xml:space="preserve">June 15, 2020 </w:t>
                              </w:r>
                              <w:r w:rsidR="00831DE2">
                                <w:t xml:space="preserve"> </w:t>
                              </w:r>
                            </w:p>
                            <w:p w:rsidR="009343D8" w:rsidP="0024208C">
                              <w:pPr>
                                <w:pStyle w:val="BodyText"/>
                              </w:pPr>
                              <w:r>
                                <w:t>On June 15, 2020, t</w:t>
                              </w:r>
                              <w:r w:rsidR="00831DE2">
                                <w:t xml:space="preserve">he U.S. Supreme Court ruled that </w:t>
                              </w:r>
                              <w:r w:rsidR="00345CE3">
                                <w:t xml:space="preserve">employment discrimination based on </w:t>
                              </w:r>
                              <w:r w:rsidR="00047046">
                                <w:t xml:space="preserve">sexual orientation </w:t>
                              </w:r>
                              <w:r w:rsidR="00345CE3">
                                <w:t>or</w:t>
                              </w:r>
                              <w:r w:rsidR="00047046">
                                <w:t xml:space="preserve"> gender identity </w:t>
                              </w:r>
                              <w:r w:rsidR="00831DE2">
                                <w:t xml:space="preserve">(SOGI) violates </w:t>
                              </w:r>
                              <w:r w:rsidR="00273D10">
                                <w:t>Title VII of the f</w:t>
                              </w:r>
                              <w:r w:rsidR="00345CE3">
                                <w:t>ederal</w:t>
                              </w:r>
                              <w:r w:rsidR="00273D10">
                                <w:t xml:space="preserve"> Civil Right Act (Title VII)</w:t>
                              </w:r>
                            </w:p>
                            <w:p w:rsidR="009343D8" w:rsidP="009343D8">
                              <w:pPr>
                                <w:pStyle w:val="SubHeader"/>
                              </w:pPr>
                              <w:r>
                                <w:t>June 15, 2021</w:t>
                              </w:r>
                              <w:r>
                                <w:t xml:space="preserve"> </w:t>
                              </w:r>
                            </w:p>
                            <w:p w:rsidR="009343D8" w:rsidP="0024208C">
                              <w:pPr>
                                <w:pStyle w:val="BodyText"/>
                              </w:pPr>
                              <w:r>
                                <w:t>The</w:t>
                              </w:r>
                              <w:r w:rsidR="00345CE3">
                                <w:t xml:space="preserve"> EEOC </w:t>
                              </w:r>
                              <w:r w:rsidR="00FA4D15">
                                <w:t>published new resources</w:t>
                              </w:r>
                              <w:r w:rsidR="00674394">
                                <w:t xml:space="preserve"> </w:t>
                              </w:r>
                              <w:r w:rsidR="0074107A">
                                <w:t xml:space="preserve"> </w:t>
                              </w:r>
                              <w:r w:rsidR="00674394">
                                <w:t xml:space="preserve">to help employers </w:t>
                              </w:r>
                              <w:r w:rsidR="00345CE3">
                                <w:t>comply with Title VII’s prohibition against SOGI discrimination</w:t>
                              </w:r>
                              <w:r w:rsidR="00F27D12">
                                <w:t xml:space="preserve"> </w:t>
                              </w:r>
                              <w:r>
                                <w:t xml:space="preserve">  </w:t>
                              </w:r>
                            </w:p>
                            <w:p w:rsidR="009343D8" w:rsidP="004D34B3">
                              <w:pPr>
                                <w:pStyle w:val="BodyText"/>
                              </w:pPr>
                              <w:r>
                                <w:t xml:space="preserve"> </w:t>
                              </w:r>
                            </w:p>
                            <w:p w:rsidR="009343D8" w:rsidP="004D34B3">
                              <w:pPr>
                                <w:pStyle w:val="BodyText"/>
                              </w:pP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6" o:spid="_x0000_s1025" style="width:612pt;height:242.85pt;margin-top:196.8pt;margin-left:-35.4pt;mso-height-relative:margin;mso-position-vertical-relative:page;position:absolute;z-index:-251656192" coordsize="77723,30841">
                <v:group id="Group 15" o:spid="_x0000_s1026" style="width:77723;height:6376;position:absolute" coordsize="77723,637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" o:spid="_x0000_s1027" type="#_x0000_t75" style="width:77723;height:6352;mso-wrap-style:square;position:absolute;top:24;visibility:visible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8" type="#_x0000_t202" style="width:22936;height:3428;left:53187;mso-wrap-style:square;position:absolute;visibility:visible;v-text-anchor:middle" filled="f" stroked="f">
                    <v:textbox>
                      <w:txbxContent>
                        <w:p w:rsidR="008864AB" w:rsidRPr="008864AB" w:rsidP="008864AB">
                          <w:pPr>
                            <w:pStyle w:val="SubHead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Important Dates</w:t>
                          </w:r>
                        </w:p>
                      </w:txbxContent>
                    </v:textbox>
                  </v:shape>
                </v:group>
                <v:shape id="_x0000_s1029" type="#_x0000_t202" style="width:23013;height:27108;left:52882;mso-wrap-style:square;position:absolute;top:3733;visibility:visible;v-text-anchor:top" filled="f" stroked="f">
                  <v:textbox>
                    <w:txbxContent>
                      <w:p w:rsidR="0024208C" w:rsidRPr="0024208C" w:rsidP="0024208C">
                        <w:pPr>
                          <w:pStyle w:val="SubHeader"/>
                        </w:pPr>
                        <w:r>
                          <w:t xml:space="preserve">June 15, 2020 </w:t>
                        </w:r>
                        <w:r w:rsidR="00831DE2">
                          <w:t xml:space="preserve"> </w:t>
                        </w:r>
                      </w:p>
                      <w:p w:rsidR="009343D8" w:rsidP="0024208C">
                        <w:pPr>
                          <w:pStyle w:val="BodyText"/>
                        </w:pPr>
                        <w:r>
                          <w:t>On June 15, 2020, t</w:t>
                        </w:r>
                        <w:r w:rsidR="00831DE2">
                          <w:t xml:space="preserve">he U.S. Supreme Court ruled that </w:t>
                        </w:r>
                        <w:r w:rsidR="00345CE3">
                          <w:t xml:space="preserve">employment discrimination based on </w:t>
                        </w:r>
                        <w:r w:rsidR="00047046">
                          <w:t xml:space="preserve">sexual orientation </w:t>
                        </w:r>
                        <w:r w:rsidR="00345CE3">
                          <w:t>or</w:t>
                        </w:r>
                        <w:r w:rsidR="00047046">
                          <w:t xml:space="preserve"> gender identity </w:t>
                        </w:r>
                        <w:r w:rsidR="00831DE2">
                          <w:t xml:space="preserve">(SOGI) violates </w:t>
                        </w:r>
                        <w:r w:rsidR="00273D10">
                          <w:t>Title VII of the f</w:t>
                        </w:r>
                        <w:r w:rsidR="00345CE3">
                          <w:t>ederal</w:t>
                        </w:r>
                        <w:r w:rsidR="00273D10">
                          <w:t xml:space="preserve"> Civil Right Act (Title VII)</w:t>
                        </w:r>
                      </w:p>
                      <w:p w:rsidR="009343D8" w:rsidP="009343D8">
                        <w:pPr>
                          <w:pStyle w:val="SubHeader"/>
                        </w:pPr>
                        <w:r>
                          <w:t>June 15, 2021</w:t>
                        </w:r>
                        <w:r>
                          <w:t xml:space="preserve"> </w:t>
                        </w:r>
                      </w:p>
                      <w:p w:rsidR="009343D8" w:rsidP="0024208C">
                        <w:pPr>
                          <w:pStyle w:val="BodyText"/>
                        </w:pPr>
                        <w:r>
                          <w:t>The</w:t>
                        </w:r>
                        <w:r w:rsidR="00345CE3">
                          <w:t xml:space="preserve"> EEOC </w:t>
                        </w:r>
                        <w:r w:rsidR="00FA4D15">
                          <w:t>published new resources</w:t>
                        </w:r>
                        <w:r w:rsidR="00674394">
                          <w:t xml:space="preserve"> </w:t>
                        </w:r>
                        <w:r w:rsidR="0074107A">
                          <w:t xml:space="preserve"> </w:t>
                        </w:r>
                        <w:r w:rsidR="00674394">
                          <w:t xml:space="preserve">to help employers </w:t>
                        </w:r>
                        <w:r w:rsidR="00345CE3">
                          <w:t>comply with Title VII’s prohibition against SOGI discrimination</w:t>
                        </w:r>
                        <w:r w:rsidR="00F27D12">
                          <w:t xml:space="preserve"> </w:t>
                        </w:r>
                        <w:r>
                          <w:t xml:space="preserve">  </w:t>
                        </w:r>
                      </w:p>
                      <w:p w:rsidR="009343D8" w:rsidP="004D34B3">
                        <w:pPr>
                          <w:pStyle w:val="BodyText"/>
                        </w:pPr>
                        <w:r>
                          <w:t xml:space="preserve"> </w:t>
                        </w:r>
                      </w:p>
                      <w:p w:rsidR="009343D8" w:rsidP="004D34B3">
                        <w:pPr>
                          <w:pStyle w:val="BodyText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D013A2">
        <w:t xml:space="preserve">EEOC </w:t>
      </w:r>
      <w:r w:rsidR="00432327">
        <w:t xml:space="preserve">Issues </w:t>
      </w:r>
      <w:r w:rsidR="001D6686">
        <w:t>R</w:t>
      </w:r>
      <w:r w:rsidR="00432327">
        <w:t>esources on Sexual Orientation and Gender Identity</w:t>
      </w:r>
    </w:p>
    <w:p w:rsidR="00FA4D15" w:rsidP="00590600">
      <w:pPr>
        <w:pStyle w:val="BodyText"/>
        <w:spacing w:after="120"/>
      </w:pPr>
      <w:r>
        <w:t xml:space="preserve">On </w:t>
      </w:r>
      <w:r w:rsidR="00432327">
        <w:t>June 15, 2021</w:t>
      </w:r>
      <w:r>
        <w:t xml:space="preserve">, the </w:t>
      </w:r>
      <w:r w:rsidR="00432327">
        <w:t xml:space="preserve">Equal Employment Opportunity Commission (EEOC) issued </w:t>
      </w:r>
      <w:r w:rsidR="00273D10">
        <w:t xml:space="preserve">guidance </w:t>
      </w:r>
      <w:r w:rsidR="00432327">
        <w:t xml:space="preserve">for employers </w:t>
      </w:r>
      <w:r>
        <w:t xml:space="preserve">regarding </w:t>
      </w:r>
      <w:r w:rsidR="00432327">
        <w:t xml:space="preserve">sexual orientation </w:t>
      </w:r>
      <w:r>
        <w:t xml:space="preserve">or </w:t>
      </w:r>
      <w:r w:rsidR="00432327">
        <w:t xml:space="preserve">gender identity </w:t>
      </w:r>
      <w:r w:rsidR="00A61534">
        <w:t>(SOGI)</w:t>
      </w:r>
      <w:r>
        <w:t xml:space="preserve"> discrimination under</w:t>
      </w:r>
      <w:r w:rsidR="001D6686">
        <w:t xml:space="preserve"> federal law</w:t>
      </w:r>
      <w:r>
        <w:t xml:space="preserve">. </w:t>
      </w:r>
    </w:p>
    <w:p w:rsidR="00273D10" w:rsidP="00590600">
      <w:pPr>
        <w:pStyle w:val="BodyText"/>
        <w:spacing w:after="120"/>
      </w:pPr>
      <w:r>
        <w:t xml:space="preserve">The </w:t>
      </w:r>
      <w:r w:rsidR="00331784">
        <w:t>new</w:t>
      </w:r>
      <w:r>
        <w:t xml:space="preserve"> guidance </w:t>
      </w:r>
      <w:r>
        <w:t>address</w:t>
      </w:r>
      <w:r>
        <w:t>es</w:t>
      </w:r>
      <w:r>
        <w:t xml:space="preserve"> and expand</w:t>
      </w:r>
      <w:r>
        <w:t>s</w:t>
      </w:r>
      <w:r>
        <w:t xml:space="preserve"> upon the decision in </w:t>
      </w:r>
      <w:r>
        <w:fldChar w:fldCharType="begin"/>
      </w:r>
      <w:r>
        <w:instrText xml:space="preserve"> HYPERLINK "https://www.supremecourt.gov/opinions/19pdf/17-1618_hfci.pdf" </w:instrText>
      </w:r>
      <w:r>
        <w:fldChar w:fldCharType="separate"/>
      </w:r>
      <w:r w:rsidRPr="00C578EB" w:rsidR="00FD21BC">
        <w:rPr>
          <w:rStyle w:val="Hyperlink"/>
          <w:i/>
        </w:rPr>
        <w:t>Bosto</w:t>
      </w:r>
      <w:r w:rsidRPr="00C578EB" w:rsidR="00831DE2">
        <w:rPr>
          <w:rStyle w:val="Hyperlink"/>
          <w:i/>
        </w:rPr>
        <w:t>c</w:t>
      </w:r>
      <w:r w:rsidRPr="00C578EB" w:rsidR="00FD21BC">
        <w:rPr>
          <w:rStyle w:val="Hyperlink"/>
          <w:i/>
        </w:rPr>
        <w:t xml:space="preserve">k v. </w:t>
      </w:r>
      <w:r w:rsidRPr="00C578EB" w:rsidR="00831DE2">
        <w:rPr>
          <w:rStyle w:val="Hyperlink"/>
          <w:i/>
        </w:rPr>
        <w:t>Clayton County</w:t>
      </w:r>
      <w:r>
        <w:fldChar w:fldCharType="end"/>
      </w:r>
      <w:r>
        <w:t>, which the</w:t>
      </w:r>
      <w:r w:rsidRPr="00FA4D15">
        <w:t xml:space="preserve"> U.S. Supreme Cour</w:t>
      </w:r>
      <w:r>
        <w:t xml:space="preserve">t issued exactly one year </w:t>
      </w:r>
      <w:r w:rsidR="00331784">
        <w:t>prior.</w:t>
      </w:r>
      <w:r>
        <w:t xml:space="preserve"> In that decision, the court held </w:t>
      </w:r>
      <w:r w:rsidRPr="00831DE2" w:rsidR="00831DE2">
        <w:t>that firing</w:t>
      </w:r>
      <w:r>
        <w:t xml:space="preserve"> or otherwise discriminating against </w:t>
      </w:r>
      <w:r w:rsidRPr="00831DE2" w:rsidR="00831DE2">
        <w:t xml:space="preserve">individuals because of their </w:t>
      </w:r>
      <w:r w:rsidR="00722D3D">
        <w:t xml:space="preserve">homosexuality </w:t>
      </w:r>
      <w:r w:rsidRPr="00831DE2" w:rsidR="00831DE2">
        <w:t xml:space="preserve">or transgender status violates </w:t>
      </w:r>
      <w:r w:rsidR="001D6686">
        <w:t xml:space="preserve">the </w:t>
      </w:r>
      <w:r w:rsidR="00331784">
        <w:t>prohibition against discrimination based on sex</w:t>
      </w:r>
      <w:r w:rsidR="001D6686">
        <w:t xml:space="preserve"> under </w:t>
      </w:r>
      <w:r w:rsidRPr="001D6686" w:rsidR="001D6686">
        <w:t>Title VII of the federal Civil Right</w:t>
      </w:r>
      <w:r w:rsidR="00981EE1">
        <w:t>s</w:t>
      </w:r>
      <w:r w:rsidRPr="001D6686" w:rsidR="001D6686">
        <w:t xml:space="preserve"> Act</w:t>
      </w:r>
      <w:r w:rsidR="001D6686">
        <w:t xml:space="preserve">, which </w:t>
      </w:r>
      <w:r w:rsidR="00331784">
        <w:t xml:space="preserve">applies </w:t>
      </w:r>
      <w:r w:rsidR="008F5139">
        <w:t xml:space="preserve">to </w:t>
      </w:r>
      <w:r w:rsidR="00331784">
        <w:t>all employers with 15 or more employees</w:t>
      </w:r>
      <w:r w:rsidR="008F5139">
        <w:t xml:space="preserve">. </w:t>
      </w:r>
    </w:p>
    <w:p w:rsidR="00FA4D15" w:rsidP="00722D3D">
      <w:pPr>
        <w:pStyle w:val="BodyText"/>
        <w:spacing w:after="120"/>
      </w:pPr>
      <w:r>
        <w:t>The EEOC’s n</w:t>
      </w:r>
      <w:r w:rsidR="008A4169">
        <w:t>ew</w:t>
      </w:r>
      <w:r w:rsidR="00722D3D">
        <w:t xml:space="preserve"> </w:t>
      </w:r>
      <w:r>
        <w:t xml:space="preserve">resources include a </w:t>
      </w:r>
      <w:r>
        <w:fldChar w:fldCharType="begin"/>
      </w:r>
      <w:r>
        <w:instrText xml:space="preserve"> HYPERLINK "https://www.eeoc.gov/sexual-orientation-and-gender-identity-sogi-discrimination?utm_content=&amp;utm_medium=email&amp;utm_name=&amp;utm_source=govdelivery&amp;utm_term=" </w:instrText>
      </w:r>
      <w:r>
        <w:fldChar w:fldCharType="separate"/>
      </w:r>
      <w:r w:rsidRPr="00C578EB">
        <w:rPr>
          <w:rStyle w:val="Hyperlink"/>
        </w:rPr>
        <w:t>webpage</w:t>
      </w:r>
      <w:r>
        <w:fldChar w:fldCharType="end"/>
      </w:r>
      <w:r w:rsidR="000C2A61">
        <w:t xml:space="preserve">, a </w:t>
      </w:r>
      <w:r>
        <w:fldChar w:fldCharType="begin"/>
      </w:r>
      <w:r>
        <w:instrText xml:space="preserve"> HYPERLINK "https://www.eeoc.gov/protections-against-employment-discrimination-based-sexual-orientation-or-gender-identity" </w:instrText>
      </w:r>
      <w:r>
        <w:fldChar w:fldCharType="separate"/>
      </w:r>
      <w:r w:rsidRPr="00C578EB" w:rsidR="00722D3D">
        <w:rPr>
          <w:rStyle w:val="Hyperlink"/>
        </w:rPr>
        <w:t xml:space="preserve">technical assistance </w:t>
      </w:r>
      <w:r w:rsidRPr="00C578EB" w:rsidR="000C2A61">
        <w:rPr>
          <w:rStyle w:val="Hyperlink"/>
        </w:rPr>
        <w:t>document</w:t>
      </w:r>
      <w:r>
        <w:fldChar w:fldCharType="end"/>
      </w:r>
      <w:r w:rsidR="000C2A61">
        <w:t xml:space="preserve"> and a </w:t>
      </w:r>
      <w:r>
        <w:fldChar w:fldCharType="begin"/>
      </w:r>
      <w:r>
        <w:instrText xml:space="preserve"> HYPERLINK "https://www.eeoc.gov/fact-sheet-notable-eeoc-litigation-regarding-title-vii-discrimination-based-sexual-orientation-and" </w:instrText>
      </w:r>
      <w:r>
        <w:fldChar w:fldCharType="separate"/>
      </w:r>
      <w:r w:rsidRPr="00C578EB" w:rsidR="000C2A61">
        <w:rPr>
          <w:rStyle w:val="Hyperlink"/>
        </w:rPr>
        <w:t>fact sheet</w:t>
      </w:r>
      <w:r>
        <w:fldChar w:fldCharType="end"/>
      </w:r>
      <w:r w:rsidR="000C2A61">
        <w:t xml:space="preserve"> on </w:t>
      </w:r>
      <w:r w:rsidR="008A4169">
        <w:t>SOGI discrimination</w:t>
      </w:r>
      <w:r w:rsidR="00722D3D">
        <w:t xml:space="preserve">. </w:t>
      </w:r>
      <w:r w:rsidR="008A4169">
        <w:t xml:space="preserve">The </w:t>
      </w:r>
      <w:r>
        <w:t xml:space="preserve">new </w:t>
      </w:r>
      <w:r w:rsidR="00722D3D">
        <w:t>webpage</w:t>
      </w:r>
      <w:r>
        <w:t xml:space="preserve"> also</w:t>
      </w:r>
      <w:r w:rsidR="00722D3D">
        <w:t xml:space="preserve"> </w:t>
      </w:r>
      <w:r w:rsidR="008A4169">
        <w:t xml:space="preserve">includes links to the </w:t>
      </w:r>
      <w:r w:rsidR="00722D3D">
        <w:t>existing</w:t>
      </w:r>
      <w:r w:rsidR="00331784">
        <w:t xml:space="preserve"> EEOC</w:t>
      </w:r>
      <w:r w:rsidR="00722D3D">
        <w:t xml:space="preserve"> </w:t>
      </w:r>
      <w:r w:rsidR="000C2A61">
        <w:t>publications</w:t>
      </w:r>
      <w:r w:rsidR="00722D3D">
        <w:rPr>
          <w:bCs/>
        </w:rPr>
        <w:t xml:space="preserve"> on related </w:t>
      </w:r>
      <w:r w:rsidR="000C2A61">
        <w:rPr>
          <w:bCs/>
        </w:rPr>
        <w:t>topics</w:t>
      </w:r>
      <w:r w:rsidR="00722D3D">
        <w:rPr>
          <w:bCs/>
        </w:rPr>
        <w:t xml:space="preserve">, such as </w:t>
      </w:r>
      <w:r>
        <w:fldChar w:fldCharType="begin"/>
      </w:r>
      <w:r>
        <w:instrText xml:space="preserve"> HYPERLINK "https://www.eeoc.gov/laws/guidance/fact-sheet-facilitybathroom-access-and-gender-identity" </w:instrText>
      </w:r>
      <w:r>
        <w:fldChar w:fldCharType="separate"/>
      </w:r>
      <w:r w:rsidRPr="00C578EB" w:rsidR="00722D3D">
        <w:rPr>
          <w:rStyle w:val="Hyperlink"/>
          <w:bCs/>
        </w:rPr>
        <w:t>facility/bathroom access</w:t>
      </w:r>
      <w:r>
        <w:fldChar w:fldCharType="end"/>
      </w:r>
      <w:r w:rsidR="000C2A61">
        <w:rPr>
          <w:bCs/>
        </w:rPr>
        <w:t xml:space="preserve"> and </w:t>
      </w:r>
      <w:r>
        <w:fldChar w:fldCharType="begin"/>
      </w:r>
      <w:r>
        <w:instrText xml:space="preserve"> HYPERLINK "https://www.opm.gov/policy-data-oversight/diversity-and-inclusion/reference-materials/addressing-sexual-orientation-and-gender-identity-discrimination-in-federal-civilian-employment.pdf" </w:instrText>
      </w:r>
      <w:r>
        <w:fldChar w:fldCharType="separate"/>
      </w:r>
      <w:r w:rsidRPr="00C578EB" w:rsidR="000C2A61">
        <w:rPr>
          <w:rStyle w:val="Hyperlink"/>
          <w:bCs/>
        </w:rPr>
        <w:t xml:space="preserve">guidance </w:t>
      </w:r>
      <w:r w:rsidRPr="00C578EB" w:rsidR="00C578EB">
        <w:rPr>
          <w:rStyle w:val="Hyperlink"/>
          <w:bCs/>
        </w:rPr>
        <w:t xml:space="preserve">for </w:t>
      </w:r>
      <w:r w:rsidRPr="00C578EB" w:rsidR="000C2A61">
        <w:rPr>
          <w:rStyle w:val="Hyperlink"/>
          <w:bCs/>
        </w:rPr>
        <w:t>federal employ</w:t>
      </w:r>
      <w:r w:rsidRPr="00C578EB" w:rsidR="00C578EB">
        <w:rPr>
          <w:rStyle w:val="Hyperlink"/>
          <w:bCs/>
        </w:rPr>
        <w:t>ees</w:t>
      </w:r>
      <w:r>
        <w:fldChar w:fldCharType="end"/>
      </w:r>
      <w:r w:rsidR="00C578EB">
        <w:rPr>
          <w:bCs/>
        </w:rPr>
        <w:t>.</w:t>
      </w:r>
      <w:r w:rsidR="000C2A61">
        <w:rPr>
          <w:bCs/>
        </w:rPr>
        <w:t xml:space="preserve"> </w:t>
      </w:r>
    </w:p>
    <w:p w:rsidR="00623B8A" w:rsidP="00CF4144">
      <w:pPr>
        <w:pStyle w:val="SubHeader"/>
      </w:pPr>
      <w:r>
        <w:t xml:space="preserve">Prohibited Actions </w:t>
      </w:r>
      <w:r w:rsidR="004972BA">
        <w:t xml:space="preserve"> </w:t>
      </w:r>
    </w:p>
    <w:p w:rsidR="00976AB1" w:rsidP="00627E1B">
      <w:pPr>
        <w:pStyle w:val="BodyText"/>
        <w:spacing w:after="120"/>
      </w:pPr>
      <w:r>
        <w:t>T</w:t>
      </w:r>
      <w:r w:rsidR="000C2A61">
        <w:t xml:space="preserve">he new </w:t>
      </w:r>
      <w:r>
        <w:t xml:space="preserve">EEOC </w:t>
      </w:r>
      <w:r w:rsidR="000C2A61">
        <w:t xml:space="preserve">resources clarify, among other things, that </w:t>
      </w:r>
      <w:r w:rsidR="004972BA">
        <w:t xml:space="preserve">employers may </w:t>
      </w:r>
      <w:r w:rsidRPr="000C2A61" w:rsidR="004972BA">
        <w:rPr>
          <w:b/>
        </w:rPr>
        <w:t>not</w:t>
      </w:r>
      <w:r w:rsidR="004972BA">
        <w:t>:</w:t>
      </w:r>
      <w:r w:rsidR="00231C34">
        <w:t xml:space="preserve"> </w:t>
      </w:r>
      <w:r w:rsidR="00CC199E">
        <w:t xml:space="preserve"> </w:t>
      </w:r>
      <w:r w:rsidR="00CF4144">
        <w:t xml:space="preserve"> </w:t>
      </w:r>
      <w:r w:rsidR="00F6607B">
        <w:t xml:space="preserve"> </w:t>
      </w:r>
      <w:r>
        <w:t xml:space="preserve"> </w:t>
      </w:r>
    </w:p>
    <w:p w:rsidR="004972BA" w:rsidP="004972BA">
      <w:pPr>
        <w:pStyle w:val="Bullet"/>
      </w:pPr>
      <w:r>
        <w:t xml:space="preserve">Segregate </w:t>
      </w:r>
      <w:r w:rsidR="00273D10">
        <w:t xml:space="preserve">or otherwise discriminate against </w:t>
      </w:r>
      <w:r>
        <w:t>employees based on actual or perceived customer</w:t>
      </w:r>
      <w:r w:rsidR="00273D10">
        <w:t xml:space="preserve"> or client</w:t>
      </w:r>
      <w:r>
        <w:t xml:space="preserve"> preferences</w:t>
      </w:r>
      <w:r w:rsidR="00273D10">
        <w:t xml:space="preserve"> </w:t>
      </w:r>
      <w:r>
        <w:t xml:space="preserve">(such as by keeping LGBTQ+ employees out of public-facing positions or directing them </w:t>
      </w:r>
      <w:r w:rsidR="00273D10">
        <w:t xml:space="preserve">to </w:t>
      </w:r>
      <w:r>
        <w:t>certain stores or</w:t>
      </w:r>
      <w:r w:rsidR="00273D10">
        <w:t xml:space="preserve"> geographic</w:t>
      </w:r>
      <w:r w:rsidR="000C2A61">
        <w:t xml:space="preserve"> locations</w:t>
      </w:r>
      <w:r>
        <w:t>)</w:t>
      </w:r>
      <w:r w:rsidR="000C2A61">
        <w:t>;</w:t>
      </w:r>
      <w:bookmarkStart w:id="0" w:name="_GoBack"/>
      <w:bookmarkEnd w:id="0"/>
    </w:p>
    <w:p w:rsidR="004972BA" w:rsidP="00FD3ACD">
      <w:pPr>
        <w:pStyle w:val="Bullet"/>
      </w:pPr>
      <w:r>
        <w:t>Prohibit a transgender person from dressing or presenting consistent with that person’s gender identity;</w:t>
      </w:r>
    </w:p>
    <w:p w:rsidR="008A7E71" w:rsidP="00ED0F7C">
      <w:pPr>
        <w:pStyle w:val="Bullet"/>
      </w:pPr>
      <w:r>
        <w:t>D</w:t>
      </w:r>
      <w:r w:rsidRPr="004972BA">
        <w:t>eny an employee equal access to a bathroom, locker room or shower that corresponds to the employee’s gender identity</w:t>
      </w:r>
      <w:r w:rsidR="00F834FD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457200</wp:posOffset>
                </wp:positionH>
                <wp:positionV relativeFrom="page">
                  <wp:posOffset>5587365</wp:posOffset>
                </wp:positionV>
                <wp:extent cx="7771765" cy="2522855"/>
                <wp:effectExtent l="0" t="0" r="63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771765" cy="2522855"/>
                          <a:chOff x="3658" y="0"/>
                          <a:chExt cx="7764448" cy="2523226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58" y="0"/>
                            <a:ext cx="7764448" cy="629919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18760" y="68580"/>
                            <a:ext cx="2293620" cy="2454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47C53" w:rsidRPr="00A47C53" w:rsidP="00962EFD">
                              <w:pPr>
                                <w:pStyle w:val="CallOutBox"/>
                              </w:pPr>
                              <w:r>
                                <w:t>The new guidance aims to help employers comply with Title VII’s</w:t>
                              </w:r>
                              <w:r w:rsidR="00273D10">
                                <w:t xml:space="preserve"> prohibition against discrimination based on sexual</w:t>
                              </w:r>
                              <w:r w:rsidR="00047046">
                                <w:t xml:space="preserve"> orientation</w:t>
                              </w:r>
                              <w:r w:rsidR="00C578EB">
                                <w:t xml:space="preserve"> or</w:t>
                              </w:r>
                              <w:r w:rsidR="00047046">
                                <w:t xml:space="preserve"> gender identity</w:t>
                              </w:r>
                              <w:r w:rsidR="00981EE1">
                                <w:t>.</w:t>
                              </w:r>
                            </w:p>
                          </w:txbxContent>
                        </wps:txbx>
                        <wps:bodyPr rot="0" vert="horz" wrap="square" anchor="ctr" anchorCtr="0"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1" o:spid="_x0000_s1030" style="width:611.95pt;height:198.65pt;margin-top:439.95pt;margin-left:-36pt;mso-position-vertical-relative:page;position:absolute;z-index:-251654144" coordorigin="36,0" coordsize="77644,25232">
                <v:shape id="Picture 5" o:spid="_x0000_s1031" type="#_x0000_t75" style="width:77645;height:6299;left:36;mso-wrap-style:square;position:absolute;visibility:visible">
                  <v:imagedata r:id="rId6" o:title=""/>
                </v:shape>
                <v:shape id="_x0000_s1032" type="#_x0000_t202" style="width:22936;height:24547;left:53187;mso-wrap-style:square;position:absolute;top:685;visibility:visible;v-text-anchor:middle" filled="f" stroked="f">
                  <v:textbox>
                    <w:txbxContent>
                      <w:p w:rsidR="00A47C53" w:rsidRPr="00A47C53" w:rsidP="00962EFD">
                        <w:pPr>
                          <w:pStyle w:val="CallOutBox"/>
                        </w:pPr>
                        <w:r>
                          <w:t>The new guidance aims to help employers comply with Title VII’s</w:t>
                        </w:r>
                        <w:r w:rsidR="00273D10">
                          <w:t xml:space="preserve"> prohibition against discrimination based on sexual</w:t>
                        </w:r>
                        <w:r w:rsidR="00047046">
                          <w:t xml:space="preserve"> orientation</w:t>
                        </w:r>
                        <w:r w:rsidR="00C578EB">
                          <w:t xml:space="preserve"> or</w:t>
                        </w:r>
                        <w:r w:rsidR="00047046">
                          <w:t xml:space="preserve"> gender identity</w:t>
                        </w:r>
                        <w:r w:rsidR="00981EE1"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F7B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margin">
                  <wp:posOffset>6074410</wp:posOffset>
                </wp:positionV>
                <wp:extent cx="4409440" cy="53848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409440" cy="538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F7B15" w:rsidRPr="008864AB" w:rsidP="008F7B15">
                            <w:pPr>
                              <w:pStyle w:val="Header"/>
                              <w:rPr>
                                <w:sz w:val="20"/>
                                <w:szCs w:val="20"/>
                              </w:rPr>
                            </w:pPr>
                            <w:r w:rsidRPr="008864AB"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Provided to you by </w:t>
                            </w:r>
                            <w:r w:rsidRPr="00CB623A">
                              <w:rPr>
                                <w:b/>
                                <w:color w:val="6F61B0"/>
                                <w:sz w:val="20"/>
                                <w:szCs w:val="20"/>
                              </w:rPr>
                              <w:t>George Belcher Evans &amp; Wil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width:347.2pt;height:42.4pt;margin-top:478.3pt;margin-left:0;mso-height-percent:0;mso-height-relative:margin;mso-position-horizontal:right;mso-position-horizontal-relative:margin;mso-position-vertical-relative:margin;mso-width-percent:0;mso-width-relative:margin;mso-wrap-distance-bottom:0;mso-wrap-distance-left:9pt;mso-wrap-distance-right:9pt;mso-wrap-distance-top:0;position:absolute;v-text-anchor:top;z-index:251663360" filled="f" fillcolor="this" stroked="f" strokeweight="0.5pt">
                <v:textbox>
                  <w:txbxContent>
                    <w:p w:rsidR="008F7B15" w:rsidRPr="008864AB" w:rsidP="008F7B15">
                      <w:pPr>
                        <w:pStyle w:val="Header"/>
                        <w:rPr>
                          <w:sz w:val="20"/>
                          <w:szCs w:val="20"/>
                        </w:rPr>
                      </w:pPr>
                      <w:r w:rsidRPr="008864AB">
                        <w:rPr>
                          <w:color w:val="595959" w:themeColor="text1" w:themeTint="A6"/>
                          <w:sz w:val="20"/>
                          <w:szCs w:val="20"/>
                        </w:rPr>
                        <w:t xml:space="preserve">Provided to you by </w:t>
                      </w:r>
                      <w:r w:rsidRPr="00CB623A">
                        <w:rPr>
                          <w:b/>
                          <w:color w:val="6F61B0"/>
                          <w:sz w:val="20"/>
                          <w:szCs w:val="20"/>
                        </w:rPr>
                        <w:t>George Belcher Evans &amp; Wilm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F5139">
        <w:t xml:space="preserve">; or </w:t>
      </w:r>
    </w:p>
    <w:p w:rsidR="008F5139" w:rsidRPr="004967FA" w:rsidP="00ED0F7C">
      <w:pPr>
        <w:pStyle w:val="Bullet"/>
      </w:pPr>
      <w:r>
        <w:t xml:space="preserve">Create or allow a hostile workplace, such as by </w:t>
      </w:r>
      <w:r w:rsidRPr="008F5139">
        <w:t>intentionally and repeatedly using the wrong</w:t>
      </w:r>
      <w:r>
        <w:t xml:space="preserve"> name or pronoun</w:t>
      </w:r>
      <w:r w:rsidRPr="008F5139">
        <w:t xml:space="preserve"> to refer to a transgender employee</w:t>
      </w:r>
      <w:r>
        <w:t xml:space="preserve">.  </w:t>
      </w:r>
    </w:p>
    <w:sectPr w:rsidSect="008A7E71">
      <w:headerReference w:type="default" r:id="rId7"/>
      <w:footerReference w:type="default" r:id="rId8"/>
      <w:pgSz w:w="12240" w:h="15840"/>
      <w:pgMar w:top="3946" w:right="468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53340</wp:posOffset>
              </wp:positionH>
              <wp:positionV relativeFrom="paragraph">
                <wp:posOffset>-294005</wp:posOffset>
              </wp:positionV>
              <wp:extent cx="4732020" cy="556260"/>
              <wp:effectExtent l="0" t="0" r="0" b="0"/>
              <wp:wrapNone/>
              <wp:docPr id="81" name="Text Box 8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4732020" cy="5562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796AD3" w:rsidRPr="00817EEE" w:rsidP="00796AD3">
                          <w:pPr>
                            <w:pStyle w:val="Disclaimer"/>
                          </w:pPr>
                          <w:r w:rsidRPr="00947E11">
                            <w:rPr>
                              <w:szCs w:val="16"/>
                            </w:rPr>
                            <w:t xml:space="preserve">This </w:t>
                          </w:r>
                          <w:r>
                            <w:rPr>
                              <w:szCs w:val="16"/>
                            </w:rPr>
                            <w:t>Legal Update</w:t>
                          </w:r>
                          <w:r w:rsidRPr="00947E11">
                            <w:rPr>
                              <w:szCs w:val="16"/>
                            </w:rPr>
                            <w:t xml:space="preserve"> is not intended to be exhaustive nor should any discussion or </w:t>
                          </w:r>
                          <w:r w:rsidR="008864AB">
                            <w:rPr>
                              <w:szCs w:val="16"/>
                            </w:rPr>
                            <w:t>o</w:t>
                          </w:r>
                          <w:r w:rsidRPr="00947E11">
                            <w:rPr>
                              <w:szCs w:val="16"/>
                            </w:rPr>
                            <w:t xml:space="preserve">pinions be construed as legal advice. Readers should contact </w:t>
                          </w:r>
                          <w:r>
                            <w:rPr>
                              <w:szCs w:val="16"/>
                            </w:rPr>
                            <w:t xml:space="preserve">legal counsel for legal advice. </w:t>
                          </w:r>
                          <w:r w:rsidRPr="00817EEE">
                            <w:t>©</w:t>
                          </w:r>
                          <w:r w:rsidR="00701F3B">
                            <w:t xml:space="preserve"> </w:t>
                          </w:r>
                          <w:r w:rsidRPr="00817EEE">
                            <w:t>20</w:t>
                          </w:r>
                          <w:r w:rsidR="008C7983">
                            <w:t>2</w:t>
                          </w:r>
                          <w:r w:rsidR="00701F3B">
                            <w:t>1</w:t>
                          </w:r>
                          <w:r>
                            <w:t xml:space="preserve"> </w:t>
                          </w:r>
                          <w:r w:rsidRPr="00817EEE">
                            <w:t>Zywave, Inc.</w:t>
                          </w:r>
                          <w:r>
                            <w:t xml:space="preserve"> </w:t>
                          </w:r>
                          <w:r w:rsidRPr="00817EEE">
                            <w:t>All rights reserved.</w:t>
                          </w:r>
                        </w:p>
                        <w:p w:rsidR="00796AD3" w:rsidRPr="00947E11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796AD3" w:rsidRPr="00947E11" w:rsidP="00796AD3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  <w:p w:rsidR="008F7B15" w:rsidRPr="00947E11" w:rsidP="008F7B15">
                          <w:pPr>
                            <w:pStyle w:val="Disclaimer"/>
                            <w:rPr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1" o:spid="_x0000_s2050" type="#_x0000_t202" style="width:372.6pt;height:43.8pt;margin-top:-23.15pt;margin-left:-4.2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1312" filled="f" stroked="f" strokeweight="0.5pt">
              <v:textbox>
                <w:txbxContent>
                  <w:p w:rsidR="00796AD3" w:rsidRPr="00817EEE" w:rsidP="00796AD3">
                    <w:pPr>
                      <w:pStyle w:val="Disclaimer"/>
                    </w:pPr>
                    <w:r w:rsidRPr="00947E11">
                      <w:rPr>
                        <w:szCs w:val="16"/>
                      </w:rPr>
                      <w:t xml:space="preserve">This </w:t>
                    </w:r>
                    <w:r>
                      <w:rPr>
                        <w:szCs w:val="16"/>
                      </w:rPr>
                      <w:t>Legal Update</w:t>
                    </w:r>
                    <w:r w:rsidRPr="00947E11">
                      <w:rPr>
                        <w:szCs w:val="16"/>
                      </w:rPr>
                      <w:t xml:space="preserve"> is not intended to be exhaustive nor should any discussion or </w:t>
                    </w:r>
                    <w:r w:rsidR="008864AB">
                      <w:rPr>
                        <w:szCs w:val="16"/>
                      </w:rPr>
                      <w:t>o</w:t>
                    </w:r>
                    <w:r w:rsidRPr="00947E11">
                      <w:rPr>
                        <w:szCs w:val="16"/>
                      </w:rPr>
                      <w:t xml:space="preserve">pinions be construed as legal advice. Readers should contact </w:t>
                    </w:r>
                    <w:r>
                      <w:rPr>
                        <w:szCs w:val="16"/>
                      </w:rPr>
                      <w:t xml:space="preserve">legal counsel for legal advice. </w:t>
                    </w:r>
                    <w:r w:rsidRPr="00817EEE">
                      <w:t>©</w:t>
                    </w:r>
                    <w:r w:rsidR="00701F3B">
                      <w:t xml:space="preserve"> </w:t>
                    </w:r>
                    <w:r w:rsidRPr="00817EEE">
                      <w:t>20</w:t>
                    </w:r>
                    <w:r w:rsidR="008C7983">
                      <w:t>2</w:t>
                    </w:r>
                    <w:r w:rsidR="00701F3B">
                      <w:t>1</w:t>
                    </w:r>
                    <w:r>
                      <w:t xml:space="preserve"> </w:t>
                    </w:r>
                    <w:r w:rsidRPr="00817EEE">
                      <w:t>Zywave, Inc.</w:t>
                    </w:r>
                    <w:r>
                      <w:t xml:space="preserve"> </w:t>
                    </w:r>
                    <w:r w:rsidRPr="00817EEE">
                      <w:t>All rights reserved.</w:t>
                    </w: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796AD3" w:rsidRPr="00947E11" w:rsidP="00796AD3">
                    <w:pPr>
                      <w:pStyle w:val="Disclaimer"/>
                      <w:rPr>
                        <w:szCs w:val="16"/>
                      </w:rPr>
                    </w:pPr>
                  </w:p>
                  <w:p w:rsidR="008F7B15" w:rsidRPr="00947E11" w:rsidP="008F7B15">
                    <w:pPr>
                      <w:pStyle w:val="Disclaimer"/>
                      <w:rPr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A65FD8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posOffset>7620</wp:posOffset>
              </wp:positionH>
              <wp:positionV relativeFrom="margin">
                <wp:posOffset>6043930</wp:posOffset>
              </wp:positionV>
              <wp:extent cx="4366260" cy="0"/>
              <wp:effectExtent l="19050" t="19050" r="15240" b="19050"/>
              <wp:wrapNone/>
              <wp:docPr id="93307499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/>
                    <wps:spPr>
                      <a:xfrm flipH="1" flipV="1">
                        <a:off x="0" y="0"/>
                        <a:ext cx="4366260" cy="0"/>
                      </a:xfrm>
                      <a:prstGeom prst="line">
                        <a:avLst/>
                      </a:prstGeom>
                      <a:ln w="44450">
                        <a:solidFill>
                          <a:srgbClr val="6F61B0">
                            <a:alpha val="7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" o:spid="_x0000_s2051" style="flip:x y;mso-height-percent:0;mso-height-relative:margin;mso-position-horizontal-relative:margin;mso-position-vertical-relative:margin;mso-width-percent:0;mso-width-relative:margin;mso-wrap-distance-bottom:0;mso-wrap-distance-left:9pt;mso-wrap-distance-right:9pt;mso-wrap-distance-top:0;mso-wrap-style:square;position:absolute;visibility:visible;z-index:251663360" from="0.6pt,475.9pt" to="344.4pt,475.9pt" strokecolor="#6f61b0" strokeweight="3.5pt">
              <v:stroke joinstyle="miter" opacity="49087f"/>
              <w10:wrap anchorx="margin" anchory="margin"/>
            </v:line>
          </w:pict>
        </mc:Fallback>
      </mc:AlternateContent>
    </w:r>
    <w:r w:rsidR="0098636D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1492575</wp:posOffset>
          </wp:positionV>
          <wp:extent cx="7772400" cy="63093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7674658" name="legal_fold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98636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67360</wp:posOffset>
          </wp:positionV>
          <wp:extent cx="7772395" cy="3856497"/>
          <wp:effectExtent l="0" t="0" r="635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gal_header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95" cy="38564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5AF9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ge">
                <wp:posOffset>2550160</wp:posOffset>
              </wp:positionV>
              <wp:extent cx="2413000" cy="329565"/>
              <wp:effectExtent l="0" t="0" r="0" b="0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13000" cy="3295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35AF9" w:rsidRPr="00D35AF9" w:rsidP="00D35AF9">
                          <w:pPr>
                            <w:pStyle w:val="SubHeader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  <w:t>Important Dates</w:t>
                          </w:r>
                        </w:p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2049" type="#_x0000_t202" style="width:190pt;height:25.95pt;margin-top:200.8pt;margin-left:5in;mso-height-percent:0;mso-height-relative:margin;mso-position-vertical-relative:page;mso-width-percent:0;mso-width-relative:margin;mso-wrap-distance-bottom:3.6pt;mso-wrap-distance-left:9pt;mso-wrap-distance-right:9pt;mso-wrap-distance-top:3.6pt;mso-wrap-style:square;position:absolute;visibility:visible;v-text-anchor:top;z-index:251665408" filled="f" stroked="f">
              <v:textbox>
                <w:txbxContent>
                  <w:p w:rsidR="00D35AF9" w:rsidRPr="00D35AF9" w:rsidP="00D35AF9">
                    <w:pPr>
                      <w:pStyle w:val="SubHeader"/>
                      <w:rPr>
                        <w:color w:val="FFFFFF" w:themeColor="background1"/>
                        <w:sz w:val="32"/>
                        <w:szCs w:val="32"/>
                      </w:rPr>
                    </w:pPr>
                    <w:r>
                      <w:rPr>
                        <w:color w:val="FFFFFF" w:themeColor="background1"/>
                        <w:sz w:val="32"/>
                        <w:szCs w:val="32"/>
                      </w:rPr>
                      <w:t>Important Dates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1E95063"/>
    <w:multiLevelType w:val="hybridMultilevel"/>
    <w:tmpl w:val="C8E82882"/>
    <w:lvl w:ilvl="0">
      <w:start w:val="1"/>
      <w:numFmt w:val="bullet"/>
      <w:pStyle w:val="BulletList"/>
      <w:lvlText w:val=""/>
      <w:lvlJc w:val="left"/>
      <w:pPr>
        <w:ind w:left="540" w:hanging="360"/>
      </w:pPr>
      <w:rPr>
        <w:rFonts w:ascii="Symbol" w:hAnsi="Symbol" w:hint="default"/>
        <w:color w:val="6F61B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270686"/>
    <w:multiLevelType w:val="hybridMultilevel"/>
    <w:tmpl w:val="409AC006"/>
    <w:lvl w:ilvl="0">
      <w:start w:val="1"/>
      <w:numFmt w:val="bullet"/>
      <w:pStyle w:val="Checkbox"/>
      <w:lvlText w:val=""/>
      <w:lvlJc w:val="left"/>
      <w:pPr>
        <w:ind w:left="540" w:hanging="360"/>
      </w:pPr>
      <w:rPr>
        <w:rFonts w:ascii="Wingdings" w:hAnsi="Wingdings" w:hint="default"/>
        <w:color w:val="5083C9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1C4196"/>
    <w:multiLevelType w:val="multilevel"/>
    <w:tmpl w:val="B13CDD56"/>
    <w:numStyleLink w:val="BulletedLis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3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61B0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8601A1"/>
    <w:multiLevelType w:val="hybridMultilevel"/>
    <w:tmpl w:val="43CE94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624744"/>
    <w:multiLevelType w:val="hybridMultilevel"/>
    <w:tmpl w:val="D67CDEAC"/>
    <w:lvl w:ilvl="0">
      <w:start w:val="1"/>
      <w:numFmt w:val="bullet"/>
      <w:pStyle w:val="Xbox"/>
      <w:lvlText w:val=""/>
      <w:lvlJc w:val="left"/>
      <w:pPr>
        <w:ind w:left="540" w:hanging="360"/>
      </w:pPr>
      <w:rPr>
        <w:rFonts w:ascii="Wingdings" w:hAnsi="Wingdings" w:hint="default"/>
        <w:color w:val="BD6363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93381B"/>
    <w:multiLevelType w:val="hybridMultilevel"/>
    <w:tmpl w:val="6B3406E4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61B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B56"/>
    <w:rsid w:val="00042516"/>
    <w:rsid w:val="00047046"/>
    <w:rsid w:val="000741F1"/>
    <w:rsid w:val="000C2A61"/>
    <w:rsid w:val="000C2A69"/>
    <w:rsid w:val="000E58BA"/>
    <w:rsid w:val="001050A8"/>
    <w:rsid w:val="0012162D"/>
    <w:rsid w:val="00123021"/>
    <w:rsid w:val="00147F78"/>
    <w:rsid w:val="001631A4"/>
    <w:rsid w:val="001725D9"/>
    <w:rsid w:val="00182D24"/>
    <w:rsid w:val="001B1A7E"/>
    <w:rsid w:val="001C125B"/>
    <w:rsid w:val="001D0C56"/>
    <w:rsid w:val="001D6686"/>
    <w:rsid w:val="002317A0"/>
    <w:rsid w:val="00231C34"/>
    <w:rsid w:val="00240001"/>
    <w:rsid w:val="0024208C"/>
    <w:rsid w:val="00246124"/>
    <w:rsid w:val="0026000D"/>
    <w:rsid w:val="00273D10"/>
    <w:rsid w:val="002B61D1"/>
    <w:rsid w:val="002F786C"/>
    <w:rsid w:val="003267EB"/>
    <w:rsid w:val="00331784"/>
    <w:rsid w:val="00345CE3"/>
    <w:rsid w:val="0036117A"/>
    <w:rsid w:val="00363611"/>
    <w:rsid w:val="003674AE"/>
    <w:rsid w:val="003A24F9"/>
    <w:rsid w:val="003A6B72"/>
    <w:rsid w:val="00427A49"/>
    <w:rsid w:val="00432327"/>
    <w:rsid w:val="00442FBC"/>
    <w:rsid w:val="0048508B"/>
    <w:rsid w:val="00485C3A"/>
    <w:rsid w:val="004967FA"/>
    <w:rsid w:val="004972BA"/>
    <w:rsid w:val="004B125C"/>
    <w:rsid w:val="004D34B3"/>
    <w:rsid w:val="004E7A8B"/>
    <w:rsid w:val="00584B55"/>
    <w:rsid w:val="00590600"/>
    <w:rsid w:val="005D05D9"/>
    <w:rsid w:val="005D7BE2"/>
    <w:rsid w:val="00623B8A"/>
    <w:rsid w:val="00627E1B"/>
    <w:rsid w:val="0066265A"/>
    <w:rsid w:val="006654FB"/>
    <w:rsid w:val="0066728D"/>
    <w:rsid w:val="00674394"/>
    <w:rsid w:val="006A2A41"/>
    <w:rsid w:val="006C5127"/>
    <w:rsid w:val="00701F3B"/>
    <w:rsid w:val="00707343"/>
    <w:rsid w:val="00722D3D"/>
    <w:rsid w:val="0074107A"/>
    <w:rsid w:val="00745639"/>
    <w:rsid w:val="00763DF7"/>
    <w:rsid w:val="00770406"/>
    <w:rsid w:val="007809D0"/>
    <w:rsid w:val="00795764"/>
    <w:rsid w:val="00796AD3"/>
    <w:rsid w:val="007D5707"/>
    <w:rsid w:val="00802FF0"/>
    <w:rsid w:val="00817EEE"/>
    <w:rsid w:val="00831DE2"/>
    <w:rsid w:val="008463AF"/>
    <w:rsid w:val="00855DD7"/>
    <w:rsid w:val="00856044"/>
    <w:rsid w:val="00871E9E"/>
    <w:rsid w:val="00873F7A"/>
    <w:rsid w:val="00881C09"/>
    <w:rsid w:val="00882338"/>
    <w:rsid w:val="008864AB"/>
    <w:rsid w:val="008A4169"/>
    <w:rsid w:val="008A7E71"/>
    <w:rsid w:val="008B1A4D"/>
    <w:rsid w:val="008B5C70"/>
    <w:rsid w:val="008C4A09"/>
    <w:rsid w:val="008C7983"/>
    <w:rsid w:val="008F5139"/>
    <w:rsid w:val="008F7B15"/>
    <w:rsid w:val="009043B7"/>
    <w:rsid w:val="00926535"/>
    <w:rsid w:val="009343D8"/>
    <w:rsid w:val="009440BA"/>
    <w:rsid w:val="00947E11"/>
    <w:rsid w:val="00962EFD"/>
    <w:rsid w:val="009764F5"/>
    <w:rsid w:val="00976AB1"/>
    <w:rsid w:val="00981EE1"/>
    <w:rsid w:val="00985900"/>
    <w:rsid w:val="0098636D"/>
    <w:rsid w:val="00993033"/>
    <w:rsid w:val="009A1F7A"/>
    <w:rsid w:val="009D4BB6"/>
    <w:rsid w:val="009D4CF7"/>
    <w:rsid w:val="009E2B6A"/>
    <w:rsid w:val="009E4DC9"/>
    <w:rsid w:val="009E63FB"/>
    <w:rsid w:val="00A21B20"/>
    <w:rsid w:val="00A337BD"/>
    <w:rsid w:val="00A47C53"/>
    <w:rsid w:val="00A61534"/>
    <w:rsid w:val="00A65FD8"/>
    <w:rsid w:val="00A85321"/>
    <w:rsid w:val="00AC69AC"/>
    <w:rsid w:val="00AD0649"/>
    <w:rsid w:val="00B23F43"/>
    <w:rsid w:val="00B6260B"/>
    <w:rsid w:val="00BA7D47"/>
    <w:rsid w:val="00BE45C1"/>
    <w:rsid w:val="00BF4A0E"/>
    <w:rsid w:val="00C14414"/>
    <w:rsid w:val="00C578EB"/>
    <w:rsid w:val="00C741AE"/>
    <w:rsid w:val="00C7499B"/>
    <w:rsid w:val="00C75F3C"/>
    <w:rsid w:val="00CB623A"/>
    <w:rsid w:val="00CC199E"/>
    <w:rsid w:val="00CD1762"/>
    <w:rsid w:val="00CE31FB"/>
    <w:rsid w:val="00CF4144"/>
    <w:rsid w:val="00CF5E21"/>
    <w:rsid w:val="00D013A2"/>
    <w:rsid w:val="00D1471D"/>
    <w:rsid w:val="00D2780D"/>
    <w:rsid w:val="00D35AF9"/>
    <w:rsid w:val="00D379D5"/>
    <w:rsid w:val="00D76FCB"/>
    <w:rsid w:val="00D96BA1"/>
    <w:rsid w:val="00DC3880"/>
    <w:rsid w:val="00DF1ECB"/>
    <w:rsid w:val="00DF7941"/>
    <w:rsid w:val="00E16E6C"/>
    <w:rsid w:val="00E22262"/>
    <w:rsid w:val="00E378E3"/>
    <w:rsid w:val="00E443C6"/>
    <w:rsid w:val="00E73236"/>
    <w:rsid w:val="00EC2053"/>
    <w:rsid w:val="00ED0A80"/>
    <w:rsid w:val="00ED0F7C"/>
    <w:rsid w:val="00F25248"/>
    <w:rsid w:val="00F27D12"/>
    <w:rsid w:val="00F32D2D"/>
    <w:rsid w:val="00F32F5A"/>
    <w:rsid w:val="00F6607B"/>
    <w:rsid w:val="00F834FD"/>
    <w:rsid w:val="00FA4CBD"/>
    <w:rsid w:val="00FA4D15"/>
    <w:rsid w:val="00FB2D06"/>
    <w:rsid w:val="00FD21BC"/>
    <w:rsid w:val="00FD3ACD"/>
    <w:rsid w:val="00FF5B56"/>
  </w:rsids>
  <w:docVars>
    <w:docVar w:name="__Grammarly_42___1" w:val="H4sIAAAAAAAEAKtWcslP9kxRslIyNDYyszAxsjQ3NTIyt7C0sDBT0lEKTi0uzszPAykwqgUADDNIt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06732C9D-ACE5-40E4-B4D5-21F8BD09C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722D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6D"/>
  </w:style>
  <w:style w:type="paragraph" w:styleId="Footer">
    <w:name w:val="footer"/>
    <w:basedOn w:val="Normal"/>
    <w:link w:val="FooterChar"/>
    <w:uiPriority w:val="99"/>
    <w:unhideWhenUsed/>
    <w:rsid w:val="00986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6D"/>
  </w:style>
  <w:style w:type="paragraph" w:customStyle="1" w:styleId="MainTitle">
    <w:name w:val="Main Title"/>
    <w:basedOn w:val="Normal"/>
    <w:link w:val="MainTitleChar"/>
    <w:qFormat/>
    <w:rsid w:val="00CB623A"/>
    <w:pPr>
      <w:spacing w:after="120" w:line="228" w:lineRule="auto"/>
    </w:pPr>
    <w:rPr>
      <w:b/>
      <w:color w:val="6F61B0"/>
      <w:sz w:val="48"/>
      <w:szCs w:val="48"/>
    </w:rPr>
  </w:style>
  <w:style w:type="paragraph" w:styleId="BodyText">
    <w:name w:val="Body Text"/>
    <w:basedOn w:val="BodyText2"/>
    <w:link w:val="BodyTextChar"/>
    <w:qFormat/>
    <w:rsid w:val="0024208C"/>
    <w:pPr>
      <w:spacing w:after="160" w:line="259" w:lineRule="auto"/>
      <w:jc w:val="both"/>
    </w:pPr>
    <w:rPr>
      <w:rFonts w:ascii="Calibri" w:eastAsia="Times New Roman" w:hAnsi="Calibri" w:cs="Arial"/>
      <w:color w:val="595959"/>
      <w:szCs w:val="20"/>
    </w:rPr>
  </w:style>
  <w:style w:type="character" w:customStyle="1" w:styleId="MainTitleChar">
    <w:name w:val="Main Title Char"/>
    <w:basedOn w:val="DefaultParagraphFont"/>
    <w:link w:val="MainTitle"/>
    <w:rsid w:val="00CB623A"/>
    <w:rPr>
      <w:b/>
      <w:color w:val="6F61B0"/>
      <w:sz w:val="48"/>
      <w:szCs w:val="48"/>
    </w:rPr>
  </w:style>
  <w:style w:type="character" w:customStyle="1" w:styleId="BodyTextChar">
    <w:name w:val="Body Text Char"/>
    <w:basedOn w:val="DefaultParagraphFont"/>
    <w:link w:val="BodyText"/>
    <w:rsid w:val="0024208C"/>
    <w:rPr>
      <w:rFonts w:ascii="Calibri" w:eastAsia="Times New Roman" w:hAnsi="Calibri" w:cs="Arial"/>
      <w:color w:val="595959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A7E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A7E71"/>
  </w:style>
  <w:style w:type="paragraph" w:customStyle="1" w:styleId="SubHeader">
    <w:name w:val="Sub Header"/>
    <w:basedOn w:val="BodyText"/>
    <w:link w:val="SubHeaderChar"/>
    <w:qFormat/>
    <w:rsid w:val="002B61D1"/>
    <w:pPr>
      <w:spacing w:after="0" w:line="216" w:lineRule="auto"/>
    </w:pPr>
    <w:rPr>
      <w:b/>
      <w:color w:val="404040" w:themeColor="text1" w:themeTint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rsid w:val="0024208C"/>
    <w:pPr>
      <w:spacing w:after="60" w:line="192" w:lineRule="auto"/>
    </w:pPr>
    <w:rPr>
      <w:rFonts w:ascii="Calibri" w:eastAsia="Calibri" w:hAnsi="Calibri" w:cs="Times New Roman"/>
      <w:b/>
      <w:caps/>
      <w:color w:val="39945E"/>
      <w:sz w:val="40"/>
      <w:szCs w:val="40"/>
    </w:rPr>
  </w:style>
  <w:style w:type="character" w:customStyle="1" w:styleId="SubHeaderChar">
    <w:name w:val="Sub Header Char"/>
    <w:basedOn w:val="BodyTextChar"/>
    <w:link w:val="SubHeader"/>
    <w:rsid w:val="002B61D1"/>
    <w:rPr>
      <w:rFonts w:ascii="Calibri" w:eastAsia="Times New Roman" w:hAnsi="Calibri" w:cs="Arial"/>
      <w:b/>
      <w:color w:val="404040" w:themeColor="text1" w:themeTint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24208C"/>
    <w:rPr>
      <w:rFonts w:ascii="Calibri" w:eastAsia="Calibri" w:hAnsi="Calibri" w:cs="Times New Roman"/>
      <w:b/>
      <w:caps/>
      <w:color w:val="39945E"/>
      <w:sz w:val="40"/>
      <w:szCs w:val="40"/>
    </w:rPr>
  </w:style>
  <w:style w:type="paragraph" w:customStyle="1" w:styleId="Disclaimer">
    <w:name w:val="Disclaimer"/>
    <w:basedOn w:val="Normal"/>
    <w:link w:val="DisclaimerChar"/>
    <w:qFormat/>
    <w:rsid w:val="008F7B15"/>
    <w:rPr>
      <w:rFonts w:ascii="Verdana" w:eastAsia="Calibri" w:hAnsi="Verdana" w:cs="Times New Roman"/>
      <w:color w:val="7F7F7F"/>
      <w:sz w:val="16"/>
    </w:rPr>
  </w:style>
  <w:style w:type="character" w:customStyle="1" w:styleId="DisclaimerChar">
    <w:name w:val="Disclaimer Char"/>
    <w:link w:val="Disclaimer"/>
    <w:rsid w:val="008F7B15"/>
    <w:rPr>
      <w:rFonts w:ascii="Verdana" w:eastAsia="Calibri" w:hAnsi="Verdana" w:cs="Times New Roman"/>
      <w:color w:val="7F7F7F"/>
      <w:sz w:val="16"/>
    </w:rPr>
  </w:style>
  <w:style w:type="paragraph" w:customStyle="1" w:styleId="BulletList">
    <w:name w:val="Bullet List"/>
    <w:basedOn w:val="BodyText"/>
    <w:link w:val="BulletListChar"/>
    <w:rsid w:val="0066265A"/>
    <w:pPr>
      <w:numPr>
        <w:numId w:val="1"/>
      </w:numPr>
      <w:spacing w:after="20"/>
    </w:pPr>
  </w:style>
  <w:style w:type="paragraph" w:customStyle="1" w:styleId="Checkbox">
    <w:name w:val="Checkbox"/>
    <w:basedOn w:val="BulletList"/>
    <w:link w:val="CheckboxChar"/>
    <w:qFormat/>
    <w:rsid w:val="009D4CF7"/>
    <w:pPr>
      <w:numPr>
        <w:numId w:val="3"/>
      </w:numPr>
      <w:tabs>
        <w:tab w:val="left" w:pos="540"/>
      </w:tabs>
      <w:spacing w:after="160"/>
      <w:ind w:left="532" w:hanging="446"/>
      <w:contextualSpacing/>
    </w:pPr>
  </w:style>
  <w:style w:type="character" w:customStyle="1" w:styleId="BulletListChar">
    <w:name w:val="Bullet List Char"/>
    <w:basedOn w:val="BodyTextChar"/>
    <w:link w:val="BulletList"/>
    <w:rsid w:val="001725D9"/>
    <w:rPr>
      <w:rFonts w:ascii="Calibri" w:eastAsia="Times New Roman" w:hAnsi="Calibri" w:cs="Arial"/>
      <w:color w:val="595959"/>
      <w:szCs w:val="20"/>
    </w:rPr>
  </w:style>
  <w:style w:type="paragraph" w:customStyle="1" w:styleId="Xbox">
    <w:name w:val="Xbox"/>
    <w:basedOn w:val="Checkbox"/>
    <w:link w:val="XboxChar"/>
    <w:qFormat/>
    <w:rsid w:val="009D4CF7"/>
    <w:pPr>
      <w:numPr>
        <w:numId w:val="4"/>
      </w:numPr>
      <w:ind w:left="532" w:hanging="446"/>
    </w:pPr>
  </w:style>
  <w:style w:type="character" w:customStyle="1" w:styleId="CheckboxChar">
    <w:name w:val="Checkbox Char"/>
    <w:basedOn w:val="BulletListChar"/>
    <w:link w:val="Checkbox"/>
    <w:rsid w:val="009D4CF7"/>
    <w:rPr>
      <w:rFonts w:ascii="Calibri" w:eastAsia="Times New Roman" w:hAnsi="Calibri" w:cs="Arial"/>
      <w:color w:val="595959"/>
      <w:szCs w:val="20"/>
    </w:rPr>
  </w:style>
  <w:style w:type="paragraph" w:customStyle="1" w:styleId="CallOutBox">
    <w:name w:val="Call Out Box"/>
    <w:basedOn w:val="Footer"/>
    <w:link w:val="CallOutBoxChar"/>
    <w:qFormat/>
    <w:rsid w:val="00CB623A"/>
    <w:pPr>
      <w:jc w:val="center"/>
    </w:pPr>
    <w:rPr>
      <w:b/>
      <w:i/>
      <w:color w:val="6F61B0"/>
      <w:sz w:val="36"/>
      <w:szCs w:val="36"/>
    </w:rPr>
  </w:style>
  <w:style w:type="character" w:customStyle="1" w:styleId="XboxChar">
    <w:name w:val="Xbox Char"/>
    <w:basedOn w:val="CheckboxChar"/>
    <w:link w:val="Xbox"/>
    <w:rsid w:val="009D4CF7"/>
    <w:rPr>
      <w:rFonts w:ascii="Calibri" w:eastAsia="Times New Roman" w:hAnsi="Calibri" w:cs="Arial"/>
      <w:color w:val="595959"/>
      <w:szCs w:val="20"/>
    </w:rPr>
  </w:style>
  <w:style w:type="character" w:customStyle="1" w:styleId="CallOutBoxChar">
    <w:name w:val="Call Out Box Char"/>
    <w:basedOn w:val="FooterChar"/>
    <w:link w:val="CallOutBox"/>
    <w:rsid w:val="00CB623A"/>
    <w:rPr>
      <w:b/>
      <w:i/>
      <w:color w:val="6F61B0"/>
      <w:sz w:val="36"/>
      <w:szCs w:val="36"/>
    </w:rPr>
  </w:style>
  <w:style w:type="numbering" w:customStyle="1" w:styleId="BulletedList">
    <w:name w:val="Bulleted List"/>
    <w:uiPriority w:val="99"/>
    <w:rsid w:val="00182D24"/>
    <w:pPr>
      <w:numPr>
        <w:numId w:val="5"/>
      </w:numPr>
    </w:pPr>
  </w:style>
  <w:style w:type="paragraph" w:customStyle="1" w:styleId="Bullet">
    <w:name w:val="Bullet"/>
    <w:basedOn w:val="BodyText"/>
    <w:link w:val="BulletChar"/>
    <w:qFormat/>
    <w:rsid w:val="009D4CF7"/>
    <w:pPr>
      <w:numPr>
        <w:numId w:val="7"/>
      </w:numPr>
      <w:contextualSpacing/>
    </w:pPr>
  </w:style>
  <w:style w:type="character" w:customStyle="1" w:styleId="BulletChar">
    <w:name w:val="Bullet Char"/>
    <w:basedOn w:val="BodyTextChar"/>
    <w:link w:val="Bullet"/>
    <w:rsid w:val="009D4CF7"/>
    <w:rPr>
      <w:rFonts w:ascii="Calibri" w:eastAsia="Times New Roman" w:hAnsi="Calibri" w:cs="Arial"/>
      <w:color w:val="595959"/>
      <w:szCs w:val="20"/>
    </w:rPr>
  </w:style>
  <w:style w:type="character" w:styleId="Hyperlink">
    <w:name w:val="Hyperlink"/>
    <w:basedOn w:val="DefaultParagraphFont"/>
    <w:uiPriority w:val="99"/>
    <w:unhideWhenUsed/>
    <w:rsid w:val="008B5C7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5C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524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C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C0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972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22D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theme" Target="theme/theme1.xml" /></Relationships>
</file>

<file path=word/_rels/foot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4.pn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I:\Content%20Development\MASTER%20TEMPLATES\Legal%20Content\2020%20Compliance%20Docs%20Redesign\Legal%20Update\HR_Legal%20Update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R_Legal Update</Template>
  <TotalTime>16</TotalTime>
  <Pages>1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niewaz, Carrie May</dc:creator>
  <cp:lastModifiedBy>Poniewaz, Carrie May</cp:lastModifiedBy>
  <cp:revision>2</cp:revision>
  <dcterms:created xsi:type="dcterms:W3CDTF">2021-06-18T22:13:00Z</dcterms:created>
  <dcterms:modified xsi:type="dcterms:W3CDTF">2021-06-18T22:13:00Z</dcterms:modified>
</cp:coreProperties>
</file>